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40880" w14:textId="77777777"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0AD760" wp14:editId="5FF56F77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F050F" w14:textId="77777777" w:rsidR="002F2055" w:rsidRDefault="001131FD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port</w:t>
                            </w:r>
                          </w:p>
                          <w:p w14:paraId="1191B445" w14:textId="2C2557B5" w:rsidR="005C4E41" w:rsidRDefault="00F05D7B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TD-10</w:t>
                            </w:r>
                          </w:p>
                          <w:p w14:paraId="2FA27C2B" w14:textId="4398B915" w:rsidR="00F05D7B" w:rsidRPr="00040858" w:rsidRDefault="00F05D7B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Vehicle Stat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AD76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14:paraId="0A9F050F" w14:textId="77777777" w:rsidR="002F2055" w:rsidRDefault="001131FD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port</w:t>
                      </w:r>
                    </w:p>
                    <w:p w14:paraId="1191B445" w14:textId="2C2557B5" w:rsidR="005C4E41" w:rsidRDefault="00F05D7B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TD-10</w:t>
                      </w:r>
                    </w:p>
                    <w:p w14:paraId="2FA27C2B" w14:textId="4398B915" w:rsidR="00F05D7B" w:rsidRPr="00040858" w:rsidRDefault="00F05D7B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Vehicle Statu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5C21027" wp14:editId="60F2A5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3E7D0" w14:textId="77777777" w:rsidR="002F2055" w:rsidRPr="007459BD" w:rsidRDefault="005C4E41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IE</w:t>
                            </w:r>
                            <w:r w:rsidR="00C60CB3">
                              <w:rPr>
                                <w:b/>
                                <w:color w:val="0066FF"/>
                                <w:sz w:val="40"/>
                              </w:rPr>
                              <w:t>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21027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14:paraId="0643E7D0" w14:textId="77777777" w:rsidR="002F2055" w:rsidRPr="007459BD" w:rsidRDefault="005C4E41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IE</w:t>
                      </w:r>
                      <w:r w:rsidR="00C60CB3">
                        <w:rPr>
                          <w:b/>
                          <w:color w:val="0066FF"/>
                          <w:sz w:val="40"/>
                        </w:rPr>
                        <w:t>36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D33A73" wp14:editId="5D763C12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9CA10" w14:textId="77777777"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A30CC0" wp14:editId="3A2D11EB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14:paraId="69C9C41E" w14:textId="77777777"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33A73"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14:paraId="60F9CA10" w14:textId="77777777"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A30CC0" wp14:editId="3A2D11EB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5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14:paraId="69C9C41E" w14:textId="77777777"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EB66C4" wp14:editId="30D23A15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C09B3" w14:textId="77777777"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6B2CF935" w14:textId="77777777"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14:paraId="376156A6" w14:textId="77777777"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2C45E377" w14:textId="55F047EC" w:rsidR="008D4102" w:rsidRDefault="00F05D7B" w:rsidP="00F05D7B">
                            <w:pPr>
                              <w:ind w:left="180"/>
                            </w:pPr>
                            <w:r w:rsidRPr="00F05D7B">
                              <w:t>Produce a report that displays equipment statu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B66C4"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14:paraId="469C09B3" w14:textId="77777777"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6B2CF935" w14:textId="77777777"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14:paraId="376156A6" w14:textId="77777777"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2C45E377" w14:textId="55F047EC" w:rsidR="008D4102" w:rsidRDefault="00F05D7B" w:rsidP="00F05D7B">
                      <w:pPr>
                        <w:ind w:left="180"/>
                      </w:pPr>
                      <w:r w:rsidRPr="00F05D7B">
                        <w:t>Produce a report that displays equipment statuses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2C26D6CA" w14:textId="77777777"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C0AF90B" wp14:editId="1C00E46E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A8891A" w14:textId="77777777" w:rsidR="00445B91" w:rsidRDefault="00040858" w:rsidP="00445B91">
                            <w:pPr>
                              <w:pStyle w:val="ListParagraph"/>
                              <w:ind w:left="0"/>
                            </w:pPr>
                            <w:r>
                              <w:t>Not Applicable</w:t>
                            </w:r>
                          </w:p>
                          <w:p w14:paraId="11A0845D" w14:textId="77777777" w:rsidR="00445B91" w:rsidRPr="00445B91" w:rsidRDefault="00445B91" w:rsidP="00445B91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AF90B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14:paraId="39A8891A" w14:textId="77777777" w:rsidR="00445B91" w:rsidRDefault="00040858" w:rsidP="00445B91">
                      <w:pPr>
                        <w:pStyle w:val="ListParagraph"/>
                        <w:ind w:left="0"/>
                      </w:pPr>
                      <w:r>
                        <w:t>Not Applicable</w:t>
                      </w:r>
                    </w:p>
                    <w:p w14:paraId="11A0845D" w14:textId="77777777" w:rsidR="00445B91" w:rsidRPr="00445B91" w:rsidRDefault="00445B91" w:rsidP="00445B91">
                      <w:pPr>
                        <w:rPr>
                          <w:b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94803BC" wp14:editId="0AC430D8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3B915" w14:textId="77777777"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803BC"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14:paraId="3C43B915" w14:textId="77777777"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3929760" wp14:editId="49C60D99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A84AB" w14:textId="77777777"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14:paraId="4B204B7E" w14:textId="77777777"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14:paraId="30FD0388" w14:textId="77777777"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29760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14:paraId="25DA84AB" w14:textId="77777777"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14:paraId="4B204B7E" w14:textId="77777777"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14:paraId="30FD0388" w14:textId="77777777"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048A9C" wp14:editId="1F466F52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5C233" w14:textId="77777777"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E57F42C" w14:textId="77777777" w:rsidR="008D4102" w:rsidRPr="00ED6C04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5C4E41">
                              <w:rPr>
                                <w:b/>
                                <w:color w:val="0066FF"/>
                              </w:rPr>
                              <w:t>IE</w:t>
                            </w:r>
                            <w:r w:rsidR="00C60CB3">
                              <w:rPr>
                                <w:b/>
                                <w:color w:val="0066FF"/>
                              </w:rPr>
                              <w:t>36</w:t>
                            </w:r>
                          </w:p>
                          <w:p w14:paraId="4F3F0710" w14:textId="77777777" w:rsidR="008D4102" w:rsidRPr="008D4102" w:rsidRDefault="008D4102" w:rsidP="00040858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3FFECACD" w14:textId="77777777" w:rsidR="008D4102" w:rsidRPr="007D1740" w:rsidRDefault="005C4E41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bookmarkStart w:id="2" w:name="_Hlk25214555"/>
                            <w:r>
                              <w:rPr>
                                <w:i/>
                              </w:rPr>
                              <w:t>Display Vehicles: Vehicle Selection</w:t>
                            </w:r>
                            <w:r w:rsidR="00647E29">
                              <w:rPr>
                                <w:i/>
                              </w:rPr>
                              <w:t xml:space="preserve"> </w:t>
                            </w:r>
                            <w:r w:rsidR="008D4102">
                              <w:t>window</w:t>
                            </w:r>
                            <w:bookmarkEnd w:id="2"/>
                            <w:r w:rsidR="008D4102">
                              <w:t xml:space="preserve"> opens</w:t>
                            </w:r>
                          </w:p>
                          <w:p w14:paraId="2CB6FA15" w14:textId="77777777" w:rsidR="00C60CB3" w:rsidRDefault="005C4E41" w:rsidP="00647E2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 w:rsidRPr="005C4E41"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5C4E41">
                              <w:t xml:space="preserve">&gt; </w:t>
                            </w:r>
                            <w:r w:rsidRPr="005C4E41">
                              <w:rPr>
                                <w:b/>
                              </w:rPr>
                              <w:t>Get Variant icon</w:t>
                            </w:r>
                            <w:r>
                              <w:t xml:space="preserve"> </w:t>
                            </w:r>
                            <w:r w:rsidRPr="005C4E41">
                              <w:rPr>
                                <w:noProof/>
                              </w:rPr>
                              <w:drawing>
                                <wp:inline distT="0" distB="0" distL="0" distR="0" wp14:anchorId="6E153B10" wp14:editId="3F87B4B9">
                                  <wp:extent cx="146304" cy="146304"/>
                                  <wp:effectExtent l="0" t="0" r="6350" b="6350"/>
                                  <wp:docPr id="9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12D33A9-7CA1-4AC1-A029-38E125E0328B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12D33A9-7CA1-4AC1-A029-38E125E0328B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4C8C8" w14:textId="77777777" w:rsidR="007D1740" w:rsidRPr="007D1740" w:rsidRDefault="007D1740" w:rsidP="007D1740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06B74945" w14:textId="77777777" w:rsidR="001131FD" w:rsidRDefault="005C4E41" w:rsidP="001131F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nd Variant</w:t>
                            </w:r>
                            <w:r w:rsidR="001B472B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1131FD">
                              <w:rPr>
                                <w:color w:val="000000" w:themeColor="text1"/>
                              </w:rPr>
                              <w:t>window opens</w:t>
                            </w:r>
                            <w:r w:rsidR="00647E2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4082A0C7" w14:textId="77777777"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Variant Field – </w:t>
                            </w:r>
                            <w:r w:rsidRPr="005C4E41">
                              <w:rPr>
                                <w:color w:val="0066FF"/>
                              </w:rPr>
                              <w:t>Input</w:t>
                            </w:r>
                            <w:r w:rsidRPr="005C4E41">
                              <w:rPr>
                                <w:color w:val="000000" w:themeColor="text1"/>
                              </w:rPr>
                              <w:t xml:space="preserve"> DPI*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14:paraId="6E5ED26A" w14:textId="77777777" w:rsidR="005C4E41" w:rsidRP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 xml:space="preserve">Created by Field – Remove contents </w:t>
                            </w:r>
                            <w:r w:rsidRPr="005C4E4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hould remain empty)</w:t>
                            </w:r>
                          </w:p>
                          <w:p w14:paraId="46BB1F26" w14:textId="77777777" w:rsidR="001B472B" w:rsidRP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5C4E41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5C4E41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&gt; 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5C4E41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42CE3DD" wp14:editId="592E7A23">
                                  <wp:extent cx="149629" cy="164592"/>
                                  <wp:effectExtent l="0" t="0" r="3175" b="6985"/>
                                  <wp:docPr id="10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F3CB57D-1F56-487B-87B7-4B250EEBECC8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F3CB57D-1F56-487B-87B7-4B250EEBECC8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629" cy="1645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A6CB5A" w14:textId="77777777" w:rsidR="005C4E41" w:rsidRPr="005C4E41" w:rsidRDefault="005C4E41" w:rsidP="005C4E4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00D3E74F" w14:textId="77777777" w:rsidR="005C4E41" w:rsidRDefault="005C4E41" w:rsidP="005C4E4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ABAP:  Variant Directory of Program RIFLE</w:t>
                            </w:r>
                            <w:r w:rsidR="00AE505F">
                              <w:rPr>
                                <w:i/>
                                <w:color w:val="000000" w:themeColor="text1"/>
                              </w:rPr>
                              <w:t>T20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5C5D6A3C" w14:textId="2ED56128" w:rsidR="005C4E41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Double-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Variant Name Field – </w:t>
                            </w:r>
                            <w:r w:rsidRPr="00AE505F">
                              <w:rPr>
                                <w:color w:val="0066FF"/>
                              </w:rPr>
                              <w:t>DPI</w:t>
                            </w:r>
                            <w:r w:rsidR="00F05D7B">
                              <w:rPr>
                                <w:color w:val="0066FF"/>
                              </w:rPr>
                              <w:t>_TD10</w:t>
                            </w:r>
                          </w:p>
                          <w:p w14:paraId="06C163E8" w14:textId="77777777" w:rsidR="005C4E41" w:rsidRDefault="005C4E41" w:rsidP="005C4E41">
                            <w:pPr>
                              <w:ind w:left="72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44226DA2" w14:textId="77777777" w:rsidR="00AE505F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i/>
                                <w:color w:val="000000" w:themeColor="text1"/>
                              </w:rPr>
                              <w:t>Display Vehicles:  Vehicle Selection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window opens </w:t>
                            </w:r>
                          </w:p>
                          <w:p w14:paraId="69915609" w14:textId="079E8B43" w:rsidR="00F05D7B" w:rsidRPr="00F05D7B" w:rsidRDefault="00F05D7B" w:rsidP="00F05D7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685143B5" w14:textId="098AC20A" w:rsidR="00F05D7B" w:rsidRDefault="00F05D7B" w:rsidP="00F05D7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66FF"/>
                              </w:rPr>
                              <w:t>General Data</w:t>
                            </w:r>
                            <w:r w:rsidRPr="00F05D7B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05D7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Optional)</w:t>
                            </w:r>
                          </w:p>
                          <w:p w14:paraId="2DA522F8" w14:textId="77777777" w:rsidR="00F05D7B" w:rsidRPr="00F05D7B" w:rsidRDefault="00F05D7B" w:rsidP="00F05D7B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0000" w:themeColor="text1"/>
                              </w:rPr>
                              <w:t xml:space="preserve">Inventory number Field – </w:t>
                            </w:r>
                            <w:r w:rsidRPr="00F05D7B">
                              <w:rPr>
                                <w:color w:val="0066FF"/>
                              </w:rPr>
                              <w:t>Input</w:t>
                            </w:r>
                            <w:r w:rsidRPr="00F05D7B">
                              <w:rPr>
                                <w:color w:val="000000" w:themeColor="text1"/>
                              </w:rPr>
                              <w:t xml:space="preserve"> a single inv no. or a range to narrow search.</w:t>
                            </w:r>
                          </w:p>
                          <w:p w14:paraId="7F705CEC" w14:textId="333B4642" w:rsidR="00F05D7B" w:rsidRDefault="00F05D7B" w:rsidP="00F05D7B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0000" w:themeColor="text1"/>
                              </w:rPr>
                              <w:t xml:space="preserve">Acquisition Date Field – </w:t>
                            </w:r>
                            <w:r w:rsidRPr="00F05D7B">
                              <w:rPr>
                                <w:color w:val="0066FF"/>
                              </w:rPr>
                              <w:t>Input</w:t>
                            </w:r>
                            <w:r w:rsidRPr="00F05D7B">
                              <w:rPr>
                                <w:color w:val="000000" w:themeColor="text1"/>
                              </w:rPr>
                              <w:t xml:space="preserve"> range to narrow search.</w:t>
                            </w:r>
                          </w:p>
                          <w:p w14:paraId="77D4BC16" w14:textId="66743263" w:rsidR="00AE505F" w:rsidRPr="00F05D7B" w:rsidRDefault="00AE505F" w:rsidP="00AE505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 xml:space="preserve">Construction Year Field – </w:t>
                            </w:r>
                            <w:r w:rsidRPr="00AE505F">
                              <w:rPr>
                                <w:color w:val="0066FF"/>
                              </w:rPr>
                              <w:t>Input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 a single year or a range of years.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br/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>(i.e., 2010 to 2019, or 2010)</w:t>
                            </w:r>
                          </w:p>
                          <w:p w14:paraId="12BDE845" w14:textId="40E5130F" w:rsidR="00F05D7B" w:rsidRPr="00AE505F" w:rsidRDefault="00F05D7B" w:rsidP="00AE505F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0000" w:themeColor="text1"/>
                              </w:rPr>
                              <w:t xml:space="preserve">Status Included Field – </w:t>
                            </w:r>
                            <w:r w:rsidRPr="00F05D7B">
                              <w:rPr>
                                <w:color w:val="0066FF"/>
                              </w:rPr>
                              <w:t>Input</w:t>
                            </w:r>
                            <w:r w:rsidRPr="00F05D7B">
                              <w:rPr>
                                <w:color w:val="000000" w:themeColor="text1"/>
                              </w:rPr>
                              <w:t xml:space="preserve"> status to narrow search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F05D7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i</w:t>
                            </w:r>
                            <w:r w:rsidRPr="00F05D7B">
                              <w:rPr>
                                <w:color w:val="000000" w:themeColor="text1"/>
                                <w:sz w:val="20"/>
                                <w:szCs w:val="18"/>
                              </w:rPr>
                              <w:t>.e., E4 = For Sale)</w:t>
                            </w:r>
                          </w:p>
                          <w:p w14:paraId="6B8EFB2D" w14:textId="6746D8B8" w:rsidR="00F05D7B" w:rsidRPr="00F05D7B" w:rsidRDefault="00F05D7B" w:rsidP="00F05D7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23F4EFED" w14:textId="6F34B434" w:rsidR="00F05D7B" w:rsidRDefault="00F05D7B" w:rsidP="00F05D7B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F05D7B">
                              <w:rPr>
                                <w:color w:val="0066FF"/>
                              </w:rPr>
                              <w:t xml:space="preserve">Location Data </w:t>
                            </w:r>
                            <w:r w:rsidRPr="00F05D7B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Required)</w:t>
                            </w:r>
                          </w:p>
                          <w:p w14:paraId="374088D6" w14:textId="2F18F580" w:rsidR="00AE505F" w:rsidRPr="00AE505F" w:rsidRDefault="00AE505F" w:rsidP="00F05D7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 xml:space="preserve">Maintenance plant Field – </w:t>
                            </w:r>
                            <w:r w:rsidRPr="00AE505F">
                              <w:rPr>
                                <w:color w:val="0066FF"/>
                              </w:rPr>
                              <w:t>Input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 a single plant of a range of plants.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br/>
                            </w:r>
                            <w:r w:rsidRPr="00AE505F">
                              <w:rPr>
                                <w:color w:val="0066FF"/>
                                <w:sz w:val="20"/>
                                <w:szCs w:val="20"/>
                              </w:rPr>
                              <w:t>(i.e., 6001 to 6100, or 6001)</w:t>
                            </w:r>
                            <w:r>
                              <w:rPr>
                                <w:color w:val="0066FF"/>
                                <w:sz w:val="20"/>
                                <w:szCs w:val="20"/>
                              </w:rPr>
                              <w:t xml:space="preserve"> (See Note(s))</w:t>
                            </w:r>
                          </w:p>
                          <w:p w14:paraId="41CE427F" w14:textId="77777777" w:rsidR="00AE505F" w:rsidRPr="00AE505F" w:rsidRDefault="00AE505F" w:rsidP="00F05D7B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AE505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AE505F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AE505F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 w:rsidRPr="00AE505F">
                              <w:rPr>
                                <w:noProof/>
                              </w:rPr>
                              <w:t xml:space="preserve">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67107D49" wp14:editId="7EA33AEC">
                                  <wp:extent cx="133004" cy="146304"/>
                                  <wp:effectExtent l="0" t="0" r="635" b="6350"/>
                                  <wp:docPr id="13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9068E47-5C23-438B-9B51-B016D011DD5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9068E47-5C23-438B-9B51-B016D011DD5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0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D9EA4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14:paraId="62FDDECA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 xml:space="preserve">A list displays of all vehicles that meet the selection criteria.  If no vehicles are displayed; the message </w:t>
                            </w:r>
                            <w:r w:rsidRPr="00AE505F"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 wp14:anchorId="57187508" wp14:editId="604E9323">
                                  <wp:extent cx="1479299" cy="146304"/>
                                  <wp:effectExtent l="0" t="0" r="6985" b="6350"/>
                                  <wp:docPr id="16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DA3FD13-2811-4D65-86D3-954A61E22006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DA3FD13-2811-4D65-86D3-954A61E22006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9299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will appear in the bottom status bar.</w:t>
                            </w:r>
                          </w:p>
                          <w:p w14:paraId="4058D748" w14:textId="77777777" w:rsid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</w:p>
                          <w:p w14:paraId="2B47AE37" w14:textId="77777777" w:rsidR="00AE505F" w:rsidRPr="00AE505F" w:rsidRDefault="00AE505F" w:rsidP="00AE505F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To know the details of a vehicle &lt;</w:t>
                            </w:r>
                            <w:r w:rsidRPr="00AE505F">
                              <w:rPr>
                                <w:i/>
                                <w:color w:val="0066FF"/>
                                <w:szCs w:val="24"/>
                              </w:rPr>
                              <w:t>Double-Click</w:t>
                            </w:r>
                            <w:r w:rsidRPr="00AE505F">
                              <w:rPr>
                                <w:color w:val="000000" w:themeColor="text1"/>
                                <w:szCs w:val="24"/>
                              </w:rPr>
                              <w:t>&gt; upon the description of the vehic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48A9C"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14:paraId="39E5C233" w14:textId="77777777"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14:paraId="3E57F42C" w14:textId="77777777" w:rsidR="008D4102" w:rsidRPr="00ED6C04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5C4E41">
                        <w:rPr>
                          <w:b/>
                          <w:color w:val="0066FF"/>
                        </w:rPr>
                        <w:t>IE</w:t>
                      </w:r>
                      <w:r w:rsidR="00C60CB3">
                        <w:rPr>
                          <w:b/>
                          <w:color w:val="0066FF"/>
                        </w:rPr>
                        <w:t>36</w:t>
                      </w:r>
                    </w:p>
                    <w:p w14:paraId="4F3F0710" w14:textId="77777777" w:rsidR="008D4102" w:rsidRPr="008D4102" w:rsidRDefault="008D4102" w:rsidP="00040858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14:paraId="3FFECACD" w14:textId="77777777" w:rsidR="008D4102" w:rsidRPr="007D1740" w:rsidRDefault="005C4E41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szCs w:val="24"/>
                        </w:rPr>
                      </w:pPr>
                      <w:bookmarkStart w:id="3" w:name="_Hlk25214555"/>
                      <w:r>
                        <w:rPr>
                          <w:i/>
                        </w:rPr>
                        <w:t>Display Vehicles: Vehicle Selection</w:t>
                      </w:r>
                      <w:r w:rsidR="00647E29">
                        <w:rPr>
                          <w:i/>
                        </w:rPr>
                        <w:t xml:space="preserve"> </w:t>
                      </w:r>
                      <w:r w:rsidR="008D4102">
                        <w:t>window</w:t>
                      </w:r>
                      <w:bookmarkEnd w:id="3"/>
                      <w:r w:rsidR="008D4102">
                        <w:t xml:space="preserve"> opens</w:t>
                      </w:r>
                    </w:p>
                    <w:p w14:paraId="2CB6FA15" w14:textId="77777777" w:rsidR="00C60CB3" w:rsidRDefault="005C4E41" w:rsidP="00647E2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 w:rsidRPr="005C4E41"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5C4E41">
                        <w:t xml:space="preserve">&gt; </w:t>
                      </w:r>
                      <w:r w:rsidRPr="005C4E41">
                        <w:rPr>
                          <w:b/>
                        </w:rPr>
                        <w:t>Get Variant icon</w:t>
                      </w:r>
                      <w:r>
                        <w:t xml:space="preserve"> </w:t>
                      </w:r>
                      <w:r w:rsidRPr="005C4E41">
                        <w:rPr>
                          <w:noProof/>
                        </w:rPr>
                        <w:drawing>
                          <wp:inline distT="0" distB="0" distL="0" distR="0" wp14:anchorId="6E153B10" wp14:editId="3F87B4B9">
                            <wp:extent cx="146304" cy="146304"/>
                            <wp:effectExtent l="0" t="0" r="6350" b="6350"/>
                            <wp:docPr id="9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12D33A9-7CA1-4AC1-A029-38E125E0328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912D33A9-7CA1-4AC1-A029-38E125E0328B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4C8C8" w14:textId="77777777" w:rsidR="007D1740" w:rsidRPr="007D1740" w:rsidRDefault="007D1740" w:rsidP="007D1740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14:paraId="06B74945" w14:textId="77777777" w:rsidR="001131FD" w:rsidRDefault="005C4E41" w:rsidP="001131F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nd Variant</w:t>
                      </w:r>
                      <w:r w:rsidR="001B472B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1131FD">
                        <w:rPr>
                          <w:color w:val="000000" w:themeColor="text1"/>
                        </w:rPr>
                        <w:t>window opens</w:t>
                      </w:r>
                      <w:r w:rsidR="00647E29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4082A0C7" w14:textId="77777777" w:rsid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Variant Field – </w:t>
                      </w:r>
                      <w:r w:rsidRPr="005C4E41">
                        <w:rPr>
                          <w:color w:val="0066FF"/>
                        </w:rPr>
                        <w:t>Input</w:t>
                      </w:r>
                      <w:r w:rsidRPr="005C4E41">
                        <w:rPr>
                          <w:color w:val="000000" w:themeColor="text1"/>
                        </w:rPr>
                        <w:t xml:space="preserve"> DPI*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14:paraId="6E5ED26A" w14:textId="77777777" w:rsidR="005C4E41" w:rsidRP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 xml:space="preserve">Created by Field – Remove contents </w:t>
                      </w:r>
                      <w:r w:rsidRPr="005C4E41">
                        <w:rPr>
                          <w:color w:val="000000" w:themeColor="text1"/>
                          <w:sz w:val="20"/>
                          <w:szCs w:val="20"/>
                        </w:rPr>
                        <w:t>(Should remain empty)</w:t>
                      </w:r>
                    </w:p>
                    <w:p w14:paraId="46BB1F26" w14:textId="77777777" w:rsidR="001B472B" w:rsidRPr="005C4E41" w:rsidRDefault="005C4E41" w:rsidP="005C4E41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5C4E41">
                        <w:rPr>
                          <w:color w:val="000000" w:themeColor="text1"/>
                        </w:rPr>
                        <w:t>&lt;</w:t>
                      </w:r>
                      <w:r w:rsidRPr="005C4E41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&gt; 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5C4E41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42CE3DD" wp14:editId="592E7A23">
                            <wp:extent cx="149629" cy="164592"/>
                            <wp:effectExtent l="0" t="0" r="3175" b="6985"/>
                            <wp:docPr id="10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F3CB57D-1F56-487B-87B7-4B250EEBECC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9F3CB57D-1F56-487B-87B7-4B250EEBECC8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9629" cy="1645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A6CB5A" w14:textId="77777777" w:rsidR="005C4E41" w:rsidRPr="005C4E41" w:rsidRDefault="005C4E41" w:rsidP="005C4E4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00D3E74F" w14:textId="77777777" w:rsidR="005C4E41" w:rsidRDefault="005C4E41" w:rsidP="005C4E4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ABAP:  Variant Directory of Program RIFLE</w:t>
                      </w:r>
                      <w:r w:rsidR="00AE505F">
                        <w:rPr>
                          <w:i/>
                          <w:color w:val="000000" w:themeColor="text1"/>
                        </w:rPr>
                        <w:t>T20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5C5D6A3C" w14:textId="2ED56128" w:rsidR="005C4E41" w:rsidRDefault="00AE505F" w:rsidP="00AE505F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Double-Click</w:t>
                      </w:r>
                      <w:r>
                        <w:rPr>
                          <w:color w:val="000000" w:themeColor="text1"/>
                        </w:rPr>
                        <w:t xml:space="preserve">&gt; Variant Name Field – </w:t>
                      </w:r>
                      <w:r w:rsidRPr="00AE505F">
                        <w:rPr>
                          <w:color w:val="0066FF"/>
                        </w:rPr>
                        <w:t>DPI</w:t>
                      </w:r>
                      <w:r w:rsidR="00F05D7B">
                        <w:rPr>
                          <w:color w:val="0066FF"/>
                        </w:rPr>
                        <w:t>_TD10</w:t>
                      </w:r>
                    </w:p>
                    <w:p w14:paraId="06C163E8" w14:textId="77777777" w:rsidR="005C4E41" w:rsidRDefault="005C4E41" w:rsidP="005C4E41">
                      <w:pPr>
                        <w:ind w:left="72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44226DA2" w14:textId="77777777" w:rsidR="00AE505F" w:rsidRDefault="00AE505F" w:rsidP="00AE505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i/>
                          <w:color w:val="000000" w:themeColor="text1"/>
                        </w:rPr>
                        <w:t>Display Vehicles:  Vehicle Selection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 xml:space="preserve">window opens </w:t>
                      </w:r>
                    </w:p>
                    <w:p w14:paraId="69915609" w14:textId="079E8B43" w:rsidR="00F05D7B" w:rsidRPr="00F05D7B" w:rsidRDefault="00F05D7B" w:rsidP="00F05D7B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685143B5" w14:textId="098AC20A" w:rsidR="00F05D7B" w:rsidRDefault="00F05D7B" w:rsidP="00F05D7B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66FF"/>
                        </w:rPr>
                        <w:t>General Data</w:t>
                      </w:r>
                      <w:r w:rsidRPr="00F05D7B">
                        <w:rPr>
                          <w:color w:val="000000" w:themeColor="text1"/>
                        </w:rPr>
                        <w:t xml:space="preserve"> </w:t>
                      </w:r>
                      <w:r w:rsidRPr="00F05D7B">
                        <w:rPr>
                          <w:color w:val="000000" w:themeColor="text1"/>
                          <w:sz w:val="20"/>
                          <w:szCs w:val="20"/>
                        </w:rPr>
                        <w:t>(Optional)</w:t>
                      </w:r>
                    </w:p>
                    <w:p w14:paraId="2DA522F8" w14:textId="77777777" w:rsidR="00F05D7B" w:rsidRPr="00F05D7B" w:rsidRDefault="00F05D7B" w:rsidP="00F05D7B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0000" w:themeColor="text1"/>
                        </w:rPr>
                        <w:t xml:space="preserve">Inventory number Field – </w:t>
                      </w:r>
                      <w:r w:rsidRPr="00F05D7B">
                        <w:rPr>
                          <w:color w:val="0066FF"/>
                        </w:rPr>
                        <w:t>Input</w:t>
                      </w:r>
                      <w:r w:rsidRPr="00F05D7B">
                        <w:rPr>
                          <w:color w:val="000000" w:themeColor="text1"/>
                        </w:rPr>
                        <w:t xml:space="preserve"> a single inv no. or a range to narrow search.</w:t>
                      </w:r>
                    </w:p>
                    <w:p w14:paraId="7F705CEC" w14:textId="333B4642" w:rsidR="00F05D7B" w:rsidRDefault="00F05D7B" w:rsidP="00F05D7B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0000" w:themeColor="text1"/>
                        </w:rPr>
                        <w:t xml:space="preserve">Acquisition Date Field – </w:t>
                      </w:r>
                      <w:r w:rsidRPr="00F05D7B">
                        <w:rPr>
                          <w:color w:val="0066FF"/>
                        </w:rPr>
                        <w:t>Input</w:t>
                      </w:r>
                      <w:r w:rsidRPr="00F05D7B">
                        <w:rPr>
                          <w:color w:val="000000" w:themeColor="text1"/>
                        </w:rPr>
                        <w:t xml:space="preserve"> range to narrow search.</w:t>
                      </w:r>
                    </w:p>
                    <w:p w14:paraId="77D4BC16" w14:textId="66743263" w:rsidR="00AE505F" w:rsidRPr="00F05D7B" w:rsidRDefault="00AE505F" w:rsidP="00AE505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 xml:space="preserve">Construction Year Field – </w:t>
                      </w:r>
                      <w:r w:rsidRPr="00AE505F">
                        <w:rPr>
                          <w:color w:val="0066FF"/>
                        </w:rPr>
                        <w:t>Input</w:t>
                      </w:r>
                      <w:r w:rsidRPr="00AE505F">
                        <w:rPr>
                          <w:color w:val="000000" w:themeColor="text1"/>
                        </w:rPr>
                        <w:t xml:space="preserve"> a single year or a range of years.</w:t>
                      </w:r>
                      <w:r w:rsidRPr="00AE505F">
                        <w:rPr>
                          <w:color w:val="000000" w:themeColor="text1"/>
                        </w:rPr>
                        <w:br/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>(i.e., 2010 to 2019, or 2010)</w:t>
                      </w:r>
                    </w:p>
                    <w:p w14:paraId="12BDE845" w14:textId="40E5130F" w:rsidR="00F05D7B" w:rsidRPr="00AE505F" w:rsidRDefault="00F05D7B" w:rsidP="00AE505F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0000" w:themeColor="text1"/>
                        </w:rPr>
                        <w:t xml:space="preserve">Status Included Field – </w:t>
                      </w:r>
                      <w:r w:rsidRPr="00F05D7B">
                        <w:rPr>
                          <w:color w:val="0066FF"/>
                        </w:rPr>
                        <w:t>Input</w:t>
                      </w:r>
                      <w:r w:rsidRPr="00F05D7B">
                        <w:rPr>
                          <w:color w:val="000000" w:themeColor="text1"/>
                        </w:rPr>
                        <w:t xml:space="preserve"> status to narrow search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F05D7B">
                        <w:rPr>
                          <w:color w:val="000000" w:themeColor="text1"/>
                          <w:sz w:val="20"/>
                          <w:szCs w:val="20"/>
                        </w:rPr>
                        <w:t>(i</w:t>
                      </w:r>
                      <w:r w:rsidRPr="00F05D7B">
                        <w:rPr>
                          <w:color w:val="000000" w:themeColor="text1"/>
                          <w:sz w:val="20"/>
                          <w:szCs w:val="18"/>
                        </w:rPr>
                        <w:t>.e., E4 = For Sale)</w:t>
                      </w:r>
                    </w:p>
                    <w:p w14:paraId="6B8EFB2D" w14:textId="6746D8B8" w:rsidR="00F05D7B" w:rsidRPr="00F05D7B" w:rsidRDefault="00F05D7B" w:rsidP="00F05D7B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23F4EFED" w14:textId="6F34B434" w:rsidR="00F05D7B" w:rsidRDefault="00F05D7B" w:rsidP="00F05D7B">
                      <w:pPr>
                        <w:pStyle w:val="ListParagraph"/>
                        <w:ind w:left="1080"/>
                        <w:rPr>
                          <w:color w:val="000000" w:themeColor="text1"/>
                        </w:rPr>
                      </w:pPr>
                      <w:r w:rsidRPr="00F05D7B">
                        <w:rPr>
                          <w:color w:val="0066FF"/>
                        </w:rPr>
                        <w:t xml:space="preserve">Location Data </w:t>
                      </w:r>
                      <w:r w:rsidRPr="00F05D7B">
                        <w:rPr>
                          <w:color w:val="000000" w:themeColor="text1"/>
                          <w:sz w:val="20"/>
                          <w:szCs w:val="20"/>
                        </w:rPr>
                        <w:t>(Required)</w:t>
                      </w:r>
                    </w:p>
                    <w:p w14:paraId="374088D6" w14:textId="2F18F580" w:rsidR="00AE505F" w:rsidRPr="00AE505F" w:rsidRDefault="00AE505F" w:rsidP="00F05D7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 xml:space="preserve">Maintenance plant Field – </w:t>
                      </w:r>
                      <w:r w:rsidRPr="00AE505F">
                        <w:rPr>
                          <w:color w:val="0066FF"/>
                        </w:rPr>
                        <w:t>Input</w:t>
                      </w:r>
                      <w:r w:rsidRPr="00AE505F">
                        <w:rPr>
                          <w:color w:val="000000" w:themeColor="text1"/>
                        </w:rPr>
                        <w:t xml:space="preserve"> a single plant of a range of plants.</w:t>
                      </w:r>
                      <w:r w:rsidRPr="00AE505F">
                        <w:rPr>
                          <w:color w:val="000000" w:themeColor="text1"/>
                        </w:rPr>
                        <w:br/>
                      </w:r>
                      <w:r w:rsidRPr="00AE505F">
                        <w:rPr>
                          <w:color w:val="0066FF"/>
                          <w:sz w:val="20"/>
                          <w:szCs w:val="20"/>
                        </w:rPr>
                        <w:t>(i.e., 6001 to 6100, or 6001)</w:t>
                      </w:r>
                      <w:r>
                        <w:rPr>
                          <w:color w:val="0066FF"/>
                          <w:sz w:val="20"/>
                          <w:szCs w:val="20"/>
                        </w:rPr>
                        <w:t xml:space="preserve"> (See Note(s))</w:t>
                      </w:r>
                    </w:p>
                    <w:p w14:paraId="41CE427F" w14:textId="77777777" w:rsidR="00AE505F" w:rsidRPr="00AE505F" w:rsidRDefault="00AE505F" w:rsidP="00F05D7B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</w:rPr>
                        <w:t>&lt;</w:t>
                      </w:r>
                      <w:r w:rsidRPr="00AE505F">
                        <w:rPr>
                          <w:i/>
                          <w:color w:val="0066FF"/>
                        </w:rPr>
                        <w:t>Click</w:t>
                      </w:r>
                      <w:r w:rsidRPr="00AE505F">
                        <w:rPr>
                          <w:color w:val="000000" w:themeColor="text1"/>
                        </w:rPr>
                        <w:t xml:space="preserve">&gt; </w:t>
                      </w:r>
                      <w:r w:rsidRPr="00AE505F">
                        <w:rPr>
                          <w:b/>
                          <w:color w:val="000000" w:themeColor="text1"/>
                        </w:rPr>
                        <w:t>Execute icon</w:t>
                      </w:r>
                      <w:r w:rsidRPr="00AE505F">
                        <w:rPr>
                          <w:noProof/>
                        </w:rPr>
                        <w:t xml:space="preserve"> </w:t>
                      </w:r>
                      <w:r w:rsidRPr="00AE505F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67107D49" wp14:editId="7EA33AEC">
                            <wp:extent cx="133004" cy="146304"/>
                            <wp:effectExtent l="0" t="0" r="635" b="6350"/>
                            <wp:docPr id="13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068E47-5C23-438B-9B51-B016D011DD5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9068E47-5C23-438B-9B51-B016D011DD5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0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D9EA4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14:paraId="62FDDECA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 xml:space="preserve">A list displays of all vehicles that meet the selection criteria.  If no vehicles are displayed; the message </w:t>
                      </w:r>
                      <w:r w:rsidRPr="00AE505F"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 wp14:anchorId="57187508" wp14:editId="604E9323">
                            <wp:extent cx="1479299" cy="146304"/>
                            <wp:effectExtent l="0" t="0" r="6985" b="6350"/>
                            <wp:docPr id="16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DA3FD13-2811-4D65-86D3-954A61E2200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DA3FD13-2811-4D65-86D3-954A61E22006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9299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will appear in the bottom status bar.</w:t>
                      </w:r>
                    </w:p>
                    <w:p w14:paraId="4058D748" w14:textId="77777777" w:rsid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</w:p>
                    <w:p w14:paraId="2B47AE37" w14:textId="77777777" w:rsidR="00AE505F" w:rsidRPr="00AE505F" w:rsidRDefault="00AE505F" w:rsidP="00AE505F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AE505F">
                        <w:rPr>
                          <w:color w:val="000000" w:themeColor="text1"/>
                          <w:szCs w:val="24"/>
                        </w:rPr>
                        <w:t>To know the details of a vehicle &lt;</w:t>
                      </w:r>
                      <w:r w:rsidRPr="00AE505F">
                        <w:rPr>
                          <w:i/>
                          <w:color w:val="0066FF"/>
                          <w:szCs w:val="24"/>
                        </w:rPr>
                        <w:t>Double-Click</w:t>
                      </w:r>
                      <w:r w:rsidRPr="00AE505F">
                        <w:rPr>
                          <w:color w:val="000000" w:themeColor="text1"/>
                          <w:szCs w:val="24"/>
                        </w:rPr>
                        <w:t>&gt; upon the description of the vehicle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295ECC" wp14:editId="0A26B94A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01E94" w14:textId="77777777"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14:paraId="3932013D" w14:textId="76D5E680" w:rsidR="002F2055" w:rsidRDefault="00F05D7B" w:rsidP="008D4102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0</w:t>
                            </w:r>
                            <w:r w:rsidR="005C4E41">
                              <w:rPr>
                                <w:sz w:val="20"/>
                              </w:rPr>
                              <w:t>2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1</w:t>
                            </w:r>
                            <w:r w:rsidR="008D4102" w:rsidRPr="008F61CA">
                              <w:rPr>
                                <w:sz w:val="20"/>
                              </w:rPr>
                              <w:t>-20</w:t>
                            </w:r>
                            <w:r>
                              <w:rPr>
                                <w:sz w:val="20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95ECC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14:paraId="46D01E94" w14:textId="77777777"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14:paraId="3932013D" w14:textId="76D5E680" w:rsidR="002F2055" w:rsidRDefault="00F05D7B" w:rsidP="008D4102">
                      <w:pPr>
                        <w:jc w:val="center"/>
                      </w:pPr>
                      <w:r>
                        <w:rPr>
                          <w:sz w:val="20"/>
                        </w:rPr>
                        <w:t>0</w:t>
                      </w:r>
                      <w:r w:rsidR="005C4E41">
                        <w:rPr>
                          <w:sz w:val="20"/>
                        </w:rPr>
                        <w:t>2</w:t>
                      </w:r>
                      <w:r w:rsidR="008D4102"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1</w:t>
                      </w:r>
                      <w:r w:rsidR="008D4102" w:rsidRPr="008F61CA">
                        <w:rPr>
                          <w:sz w:val="20"/>
                        </w:rPr>
                        <w:t>-20</w:t>
                      </w:r>
                      <w:r>
                        <w:rPr>
                          <w:sz w:val="20"/>
                        </w:rPr>
                        <w:t>20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57D33A7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124BBE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E0C6F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D74265E"/>
    <w:multiLevelType w:val="hybridMultilevel"/>
    <w:tmpl w:val="4C3876CA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638C4"/>
    <w:multiLevelType w:val="hybridMultilevel"/>
    <w:tmpl w:val="3474AB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046887"/>
    <w:multiLevelType w:val="hybridMultilevel"/>
    <w:tmpl w:val="8CB20A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3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24B4E"/>
    <w:multiLevelType w:val="hybridMultilevel"/>
    <w:tmpl w:val="47F4B9F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4A8C3324"/>
    <w:multiLevelType w:val="hybridMultilevel"/>
    <w:tmpl w:val="51D607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895C18"/>
    <w:multiLevelType w:val="hybridMultilevel"/>
    <w:tmpl w:val="C05AD0A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4E04485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A56FA6"/>
    <w:multiLevelType w:val="hybridMultilevel"/>
    <w:tmpl w:val="E1541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9" w15:restartNumberingAfterBreak="0">
    <w:nsid w:val="6D2208AA"/>
    <w:multiLevelType w:val="hybridMultilevel"/>
    <w:tmpl w:val="4A449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7B553A"/>
    <w:multiLevelType w:val="hybridMultilevel"/>
    <w:tmpl w:val="BED817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71B20D21"/>
    <w:multiLevelType w:val="hybridMultilevel"/>
    <w:tmpl w:val="D41E38F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2"/>
  </w:num>
  <w:num w:numId="5">
    <w:abstractNumId w:val="12"/>
  </w:num>
  <w:num w:numId="6">
    <w:abstractNumId w:val="3"/>
  </w:num>
  <w:num w:numId="7">
    <w:abstractNumId w:val="18"/>
  </w:num>
  <w:num w:numId="8">
    <w:abstractNumId w:val="22"/>
  </w:num>
  <w:num w:numId="9">
    <w:abstractNumId w:val="11"/>
  </w:num>
  <w:num w:numId="10">
    <w:abstractNumId w:val="9"/>
  </w:num>
  <w:num w:numId="11">
    <w:abstractNumId w:val="23"/>
  </w:num>
  <w:num w:numId="12">
    <w:abstractNumId w:val="10"/>
  </w:num>
  <w:num w:numId="13">
    <w:abstractNumId w:val="6"/>
  </w:num>
  <w:num w:numId="14">
    <w:abstractNumId w:val="7"/>
  </w:num>
  <w:num w:numId="15">
    <w:abstractNumId w:val="14"/>
  </w:num>
  <w:num w:numId="16">
    <w:abstractNumId w:val="20"/>
  </w:num>
  <w:num w:numId="17">
    <w:abstractNumId w:val="17"/>
  </w:num>
  <w:num w:numId="18">
    <w:abstractNumId w:val="8"/>
  </w:num>
  <w:num w:numId="19">
    <w:abstractNumId w:val="16"/>
  </w:num>
  <w:num w:numId="20">
    <w:abstractNumId w:val="21"/>
  </w:num>
  <w:num w:numId="21">
    <w:abstractNumId w:val="4"/>
  </w:num>
  <w:num w:numId="22">
    <w:abstractNumId w:val="15"/>
  </w:num>
  <w:num w:numId="23">
    <w:abstractNumId w:val="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gFAM79d0EtAAAA"/>
  </w:docVars>
  <w:rsids>
    <w:rsidRoot w:val="002F2055"/>
    <w:rsid w:val="000242D5"/>
    <w:rsid w:val="00040858"/>
    <w:rsid w:val="00092847"/>
    <w:rsid w:val="001131FD"/>
    <w:rsid w:val="0017162E"/>
    <w:rsid w:val="001A4832"/>
    <w:rsid w:val="001B472B"/>
    <w:rsid w:val="002F2055"/>
    <w:rsid w:val="003C21B4"/>
    <w:rsid w:val="004359B5"/>
    <w:rsid w:val="00445B91"/>
    <w:rsid w:val="0049442D"/>
    <w:rsid w:val="004D55E8"/>
    <w:rsid w:val="0055170B"/>
    <w:rsid w:val="005876CE"/>
    <w:rsid w:val="005C3FC3"/>
    <w:rsid w:val="005C4E41"/>
    <w:rsid w:val="00647E29"/>
    <w:rsid w:val="007459BD"/>
    <w:rsid w:val="007D1740"/>
    <w:rsid w:val="008758F6"/>
    <w:rsid w:val="008A2AE8"/>
    <w:rsid w:val="008D4102"/>
    <w:rsid w:val="008F39AB"/>
    <w:rsid w:val="0097182D"/>
    <w:rsid w:val="00AE505F"/>
    <w:rsid w:val="00B04E7C"/>
    <w:rsid w:val="00BB3B10"/>
    <w:rsid w:val="00C03661"/>
    <w:rsid w:val="00C05893"/>
    <w:rsid w:val="00C60CB3"/>
    <w:rsid w:val="00CA0890"/>
    <w:rsid w:val="00D00C19"/>
    <w:rsid w:val="00D53F91"/>
    <w:rsid w:val="00D91DD2"/>
    <w:rsid w:val="00F05D7B"/>
    <w:rsid w:val="00F45981"/>
    <w:rsid w:val="00F47C8E"/>
    <w:rsid w:val="00FD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76A2F7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CS Wright</cp:lastModifiedBy>
  <cp:revision>3</cp:revision>
  <cp:lastPrinted>2019-11-25T16:01:00Z</cp:lastPrinted>
  <dcterms:created xsi:type="dcterms:W3CDTF">2020-02-11T16:02:00Z</dcterms:created>
  <dcterms:modified xsi:type="dcterms:W3CDTF">2020-02-11T16:09:00Z</dcterms:modified>
</cp:coreProperties>
</file>